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Film Director position at [Company/Organization Name] in Canada Vancouver. As an experienced filmmaker with a passion for storytelling and a deep appreciation for the vibrant creative community in British Columbia, I believe my background, vision, and dedication align perfectly with your mission to produce compelling cinematic works that resonate with global audiences while celebrating Canadian narratives.</w:t>
      </w:r>
    </w:p>
    <w:p>
      <w:pPr>
        <w:pStyle w:val="BodyText"/>
      </w:pPr>
      <w:r>
        <w:t xml:space="preserve">With over [X years] of experience in the film industry, I have honed my skills as a director across diverse genres, including narrative features, documentaries, and short films. My work has been showcased at international film festivals such as [Festival Names], and I have collaborated with independent studios and production houses in Canada Vancouver to bring unique stories to life. What sets me apart is my ability to balance artistic ambition with practical execution, ensuring that every project not only meets but exceeds creative and technical expectations.</w:t>
      </w:r>
    </w:p>
    <w:bookmarkStart w:id="20" w:name="why-canada-vancouver"/>
    <w:p>
      <w:pPr>
        <w:pStyle w:val="Heading2"/>
      </w:pPr>
      <w:r>
        <w:t xml:space="preserve">Why Canada Vancouver?</w:t>
      </w:r>
    </w:p>
    <w:p>
      <w:pPr>
        <w:pStyle w:val="FirstParagraph"/>
      </w:pPr>
      <w:r>
        <w:t xml:space="preserve">Canada Vancouver has long been a hub for innovation and creativity in the film industry. The region’s diverse landscapes, from rugged coastlines to urban settings, offer endless inspiration for filmmakers. Additionally, the presence of world-class production facilities, such as [Local Studios or Production Companies], and a thriving network of talent make Vancouver an ideal environment for storytelling. As a Film Director deeply rooted in this community, I have consistently leveraged these resources to craft projects that reflect the richness of Canadian culture while appealing to international audiences.</w:t>
      </w:r>
    </w:p>
    <w:p>
      <w:pPr>
        <w:pStyle w:val="BodyText"/>
      </w:pPr>
      <w:r>
        <w:t xml:space="preserve">My commitment to Canada Vancouver’s film industry is further reinforced by my involvement in local initiatives. For instance, I have volunteered with [Local Film Organizations or Festivals] to support emerging filmmakers and promote the importance of Canadian cinema. This dedication ensures that my work not only contributes to the artistic landscape but also strengthens the collaborative spirit that defines Vancouver’s creative ecosystem.</w:t>
      </w:r>
    </w:p>
    <w:bookmarkEnd w:id="20"/>
    <w:bookmarkStart w:id="21" w:name="experience-and-vision"/>
    <w:p>
      <w:pPr>
        <w:pStyle w:val="Heading2"/>
      </w:pPr>
      <w:r>
        <w:t xml:space="preserve">Experience and Vision</w:t>
      </w:r>
    </w:p>
    <w:p>
      <w:pPr>
        <w:pStyle w:val="FirstParagraph"/>
      </w:pPr>
      <w:r>
        <w:t xml:space="preserve">As a Film Director, I approach each project with a clear vision and an unwavering focus on authenticity. My recent work on [Specific Project Name] exemplifies this philosophy. The film explored [brief description of theme or subject], and through meticulous planning, strong collaboration with my team, and attention to detail in post-production, we created a piece that was both critically acclaimed and commercially successful. This project was shot in Vancouver and utilized local crews, highlighting the talent available in the region.</w:t>
      </w:r>
    </w:p>
    <w:p>
      <w:pPr>
        <w:pStyle w:val="BodyText"/>
      </w:pPr>
      <w:r>
        <w:t xml:space="preserve">One of my core strengths lies in my ability to foster a collaborative environment on set. I believe that the best films are born from open communication, mutual respect, and a shared passion for storytelling. Whether working with actors, cinematographers, or production designers, I prioritize building trust and encouraging creativity. This approach has allowed me to consistently deliver projects that are both artistically fulfilling and technically flawless.</w:t>
      </w:r>
    </w:p>
    <w:p>
      <w:pPr>
        <w:pStyle w:val="BodyText"/>
      </w:pPr>
      <w:r>
        <w:t xml:space="preserve">In addition to my technical expertise, I bring a deep understanding of the Canadian film landscape. I am well-versed in the requirements of funding bodies such as the Canada Media Fund (CMF) and the British Columbia Film Commission, which has enabled me to secure grants for several of my projects. This knowledge not only ensures financial viability but also allows me to navigate the complexities of production in Canada Vancouver with confidence and efficiency.</w:t>
      </w:r>
    </w:p>
    <w:bookmarkEnd w:id="21"/>
    <w:bookmarkStart w:id="22" w:name="why-i-am-a-strong-fit"/>
    <w:p>
      <w:pPr>
        <w:pStyle w:val="Heading2"/>
      </w:pPr>
      <w:r>
        <w:t xml:space="preserve">Why I Am a Strong Fit</w:t>
      </w:r>
    </w:p>
    <w:p>
      <w:pPr>
        <w:pStyle w:val="FirstParagraph"/>
      </w:pPr>
      <w:r>
        <w:t xml:space="preserve">What excites me most about the opportunity at [Company/Organization Name] is the chance to contribute to a legacy of cinematic excellence. Your reputation for [specific achievement or value, e.g., "pushing creative boundaries" or "amplifying diverse voices"] resonates deeply with my own values as a filmmaker. I am particularly drawn to your commitment to [specific project, initiative, or philosophy], and I am eager to bring my unique perspective and experience to support this vision.</w:t>
      </w:r>
    </w:p>
    <w:p>
      <w:pPr>
        <w:pStyle w:val="BodyText"/>
      </w:pPr>
      <w:r>
        <w:t xml:space="preserve">Furthermore, my adaptability and problem-solving skills have been honed through years of navigating the challenges of film production. Whether it’s managing tight deadlines, working within budget constraints, or addressing unforeseen obstacles on set, I remain focused on delivering high-quality results. My ability to balance creativity with practicality ensures that every project remains on track without compromising artistic integrity.</w:t>
      </w:r>
    </w:p>
    <w:bookmarkEnd w:id="22"/>
    <w:bookmarkStart w:id="23" w:name="conclusion"/>
    <w:p>
      <w:pPr>
        <w:pStyle w:val="Heading2"/>
      </w:pPr>
      <w:r>
        <w:t xml:space="preserve">Conclusion</w:t>
      </w:r>
    </w:p>
    <w:p>
      <w:pPr>
        <w:pStyle w:val="FirstParagraph"/>
      </w:pPr>
      <w:r>
        <w:t xml:space="preserve">Thank you for considering my application for the Film Director position at [Company/Organization Name]. I am enthusiastic about the possibility of contributing to your team and helping to shape the future of storytelling in Canada Vancouver. I would welcome the opportunity to discuss how my background, skills, and passion align with your goals. Please feel free to contact me at [Your Phone Number] or [Your Email Address] at your earliest convenience.</w:t>
      </w:r>
    </w:p>
    <w:p>
      <w:pPr>
        <w:pStyle w:val="BodyText"/>
      </w:pPr>
      <w:r>
        <w:t xml:space="preserve">I look forward to the possibility of working together and creating meaningful cinema that reflects the spirit of Canada Vancouver.</w:t>
      </w:r>
    </w:p>
    <w:p>
      <w:pPr>
        <w:pStyle w:val="BodyText"/>
      </w:pPr>
      <w:r>
        <w:t xml:space="preserve">Sincerely,</w:t>
      </w:r>
      <w:r>
        <w:br/>
      </w:r>
      <w:r>
        <w:rPr>
          <w:bCs/>
          <w:b/>
        </w:rP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4T16:26:49Z</dcterms:created>
  <dcterms:modified xsi:type="dcterms:W3CDTF">2026-07-24T16:26:49Z</dcterms:modified>
</cp:coreProperties>
</file>

<file path=docProps/custom.xml><?xml version="1.0" encoding="utf-8"?>
<Properties xmlns="http://schemas.openxmlformats.org/officeDocument/2006/custom-properties" xmlns:vt="http://schemas.openxmlformats.org/officeDocument/2006/docPropsVTypes"/>
</file>